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37210FD3" w:rsidRDefault="00CE44E9" w14:paraId="13C72CA4" w14:textId="13E17F82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4CE56243" w14:textId="16F77B7C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2F49010A" w14:textId="1EB9B0EE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54C55B33" w14:textId="32488AF8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240824F6" w14:textId="677EB52D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02F967F4" w14:textId="35159EA2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19738007" w14:textId="7F03487B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3C00A2E0" w14:textId="7F753F84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9714E8" w:rsidP="37210FD3" w:rsidRDefault="009714E8" w14:paraId="3E1E9C61" w14:textId="34164017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37210FD3">
        <w:rPr>
          <w:rFonts w:eastAsia="Times New Roman" w:cs="Calibri" w:cstheme="minorAscii"/>
          <w:b w:val="1"/>
          <w:bCs w:val="1"/>
          <w:sz w:val="22"/>
          <w:szCs w:val="22"/>
        </w:rPr>
        <w:fldChar w:fldCharType="begin"/>
      </w:r>
      <w:r w:rsidRPr="37210FD3">
        <w:rPr>
          <w:rFonts w:eastAsia="Times New Roman" w:cs="Calibri" w:cstheme="minorAscii"/>
          <w:b w:val="1"/>
          <w:bCs w:val="1"/>
          <w:sz w:val="22"/>
          <w:szCs w:val="22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37210FD3">
        <w:rPr>
          <w:rFonts w:eastAsia="Times New Roman" w:cs="Calibri" w:cstheme="minorAscii"/>
          <w:b w:val="1"/>
          <w:bCs w:val="1"/>
          <w:sz w:val="22"/>
          <w:szCs w:val="22"/>
        </w:rPr>
        <w:fldChar w:fldCharType="separate"/>
      </w:r>
      <w:r w:rsidR="009714E8">
        <w:drawing>
          <wp:inline wp14:editId="011FAF6C" wp14:anchorId="102031AE">
            <wp:extent cx="2516864" cy="2728399"/>
            <wp:effectExtent l="0" t="0" r="0" b="0"/>
            <wp:docPr id="2" name="Picture 2" descr="Global Rain logo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3541bf309134484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16864" cy="2728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7210FD3">
        <w:rPr>
          <w:rFonts w:eastAsia="Times New Roman" w:cs="Calibri" w:cstheme="minorAscii"/>
          <w:b w:val="1"/>
          <w:bCs w:val="1"/>
          <w:sz w:val="22"/>
          <w:szCs w:val="22"/>
        </w:rPr>
        <w:fldChar w:fldCharType="end"/>
      </w:r>
    </w:p>
    <w:p w:rsidRPr="00B7788F" w:rsidR="009C6202" w:rsidP="37210FD3" w:rsidRDefault="009C6202" w14:paraId="0FB05981" w14:textId="4A42CA66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2EC1F40F" w14:textId="61BCC2D5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A6070" w:rsidP="37210FD3" w:rsidRDefault="005A6070" w14:paraId="218B47FD" w14:textId="775569E2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844A5D" w:rsidR="009F285B" w:rsidP="37210FD3" w:rsidRDefault="00C32F3D" w14:paraId="39BD8F5A" w14:textId="44CE24B7">
      <w:pPr>
        <w:pStyle w:val="Heading1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C32F3D">
        <w:rPr>
          <w:rFonts w:ascii="Times New Roman" w:hAnsi="Times New Roman" w:eastAsia="Times New Roman" w:cs="Times New Roman"/>
          <w:sz w:val="24"/>
          <w:szCs w:val="24"/>
        </w:rPr>
        <w:t>Practices for Secure Software</w:t>
      </w:r>
      <w:r w:rsidRPr="37210FD3" w:rsidR="00277B38">
        <w:rPr>
          <w:rFonts w:ascii="Times New Roman" w:hAnsi="Times New Roman" w:eastAsia="Times New Roman" w:cs="Times New Roman"/>
          <w:sz w:val="24"/>
          <w:szCs w:val="24"/>
        </w:rPr>
        <w:t xml:space="preserve"> Report</w:t>
      </w:r>
    </w:p>
    <w:p w:rsidRPr="00B7788F" w:rsidR="009F285B" w:rsidP="37210FD3" w:rsidRDefault="009F285B" w14:paraId="33636110" w14:textId="068F81D3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B7788F" w:rsidR="009F285B" w:rsidP="37210FD3" w:rsidRDefault="009F285B" w14:paraId="74F06135" w14:textId="4A743B6A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37210FD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37210FD3" w:rsidRDefault="00940B1A" w14:paraId="5B237A03" w14:textId="4233EB61">
          <w:pPr>
            <w:pStyle w:val="TOCHeading"/>
            <w:spacing w:line="480" w:lineRule="auto"/>
            <w:rPr>
              <w:rStyle w:val="Heading2Char"/>
              <w:rFonts w:ascii="Times New Roman" w:hAnsi="Times New Roman" w:eastAsia="Times New Roman" w:cs="Times New Roman"/>
              <w:sz w:val="24"/>
              <w:szCs w:val="24"/>
            </w:rPr>
          </w:pPr>
          <w:r w:rsidRPr="37210FD3" w:rsidR="00940B1A">
            <w:rPr>
              <w:rStyle w:val="Heading2Char"/>
            </w:rPr>
            <w:t>Table of Content</w:t>
          </w:r>
          <w:r w:rsidRPr="37210FD3" w:rsidR="00FF5CF5">
            <w:rPr>
              <w:rStyle w:val="Heading2Char"/>
            </w:rPr>
            <w:t>s</w:t>
          </w:r>
          <w:bookmarkEnd w:id="1"/>
          <w:bookmarkEnd w:id="0"/>
        </w:p>
        <w:p w:rsidR="00403219" w:rsidP="37210FD3" w:rsidRDefault="00940B1A" w14:paraId="718C2BF2" w14:textId="2533AA37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r w:rsidRPr="37210FD3">
            <w:rPr>
              <w:rFonts w:cs="Calibri" w:cstheme="minorAscii"/>
              <w:caps w:val="1"/>
              <w:u w:val="single"/>
            </w:rPr>
            <w:fldChar w:fldCharType="begin"/>
          </w:r>
          <w:r w:rsidRPr="37210FD3">
            <w:rPr>
              <w:rFonts w:cs="Calibri" w:cstheme="minorAscii"/>
            </w:rPr>
            <w:instrText xml:space="preserve"> TOC \o "1-3" \h \z \u </w:instrText>
          </w:r>
          <w:r w:rsidRPr="37210FD3">
            <w:rPr>
              <w:rFonts w:cs="Calibri" w:cstheme="minorAscii"/>
              <w:caps w:val="1"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297EE537" w14:textId="3D92612D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042C4407" w14:textId="223C24E3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313A7A3D" w14:textId="11C30453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2B704AC1" w14:textId="179EC0BF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0DF0AABA" w14:textId="1EA418B7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64D26887" w14:textId="0B15B65C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7700DD67" w14:textId="67302045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773ABADD" w14:textId="512ABA2F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231FB9A1" w14:textId="72591295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13212D62" w14:textId="297E6438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P="37210FD3" w:rsidRDefault="00A87E0C" w14:paraId="7AD6BE8C" w14:textId="17581A89">
          <w:pPr>
            <w:pStyle w:val="TOC2"/>
            <w:rPr>
              <w:rFonts w:ascii="Times New Roman" w:hAnsi="Times New Roman" w:eastAsia="Times New Roman" w:cs="Times New Roman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37210FD3" w:rsidRDefault="00940B1A" w14:paraId="6A4686D4" w14:textId="541C0C17">
          <w:pPr>
            <w:spacing w:line="480" w:lineRule="auto"/>
            <w:contextualSpacing/>
            <w:rPr>
              <w:rFonts w:ascii="Times New Roman" w:hAnsi="Times New Roman" w:eastAsia="Times New Roman" w:cs="Times New Roman"/>
              <w:sz w:val="24"/>
              <w:szCs w:val="24"/>
            </w:rPr>
          </w:pPr>
          <w:r w:rsidRPr="37210FD3">
            <w:rPr>
              <w:rFonts w:cs="Calibri" w:cstheme="minorAsci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37210FD3" w:rsidRDefault="00C32F3D" w14:paraId="6C89B9AD" w14:textId="77777777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37210FD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br w:type="page"/>
      </w:r>
    </w:p>
    <w:p w:rsidRPr="00B7788F" w:rsidR="00B35185" w:rsidP="37210FD3" w:rsidRDefault="00531FBF" w14:paraId="054CD0D8" w14:textId="695B3EEB">
      <w:pPr>
        <w:pStyle w:val="Heading2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108781792" w:id="2"/>
      <w:bookmarkStart w:name="_Toc1600266130" w:id="3"/>
      <w:bookmarkStart w:name="_Toc102040754" w:id="4"/>
      <w:r w:rsidRPr="37210FD3" w:rsidR="00531FBF">
        <w:rPr>
          <w:rFonts w:ascii="Times New Roman" w:hAnsi="Times New Roman" w:eastAsia="Times New Roman" w:cs="Times New Roman"/>
          <w:sz w:val="24"/>
          <w:szCs w:val="24"/>
        </w:rPr>
        <w:t>Document Revision History</w:t>
      </w:r>
      <w:bookmarkEnd w:id="2"/>
      <w:bookmarkEnd w:id="3"/>
      <w:bookmarkEnd w:id="4"/>
    </w:p>
    <w:p w:rsidRPr="00B7788F" w:rsidR="00531FBF" w:rsidP="37210FD3" w:rsidRDefault="00531FBF" w14:paraId="0B9333AD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37210FD3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7210FD3" w:rsidRDefault="00531FBF" w14:paraId="16F21383" w14:textId="265A575A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37210FD3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7210FD3" w:rsidRDefault="00531FBF" w14:paraId="5FE33997" w14:textId="7618B8BA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37210FD3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37210FD3" w:rsidRDefault="00531FBF" w14:paraId="2B254E1E" w14:textId="54C8CAB4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37210FD3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37210FD3" w:rsidRDefault="00531FBF" w14:paraId="51329CD4" w14:textId="0A11B912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37210FD3" w:rsidR="00531FBF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Comments</w:t>
            </w:r>
          </w:p>
        </w:tc>
      </w:tr>
      <w:tr w:rsidRPr="00B7788F" w:rsidR="00B7788F" w:rsidTr="37210FD3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7210FD3" w:rsidRDefault="00D0558B" w14:paraId="4A57DF2F" w14:textId="0BA764C4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37210FD3" w:rsidR="36783246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1</w:t>
            </w:r>
            <w:r w:rsidRPr="37210FD3" w:rsidR="00277B38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7210FD3" w:rsidRDefault="00B7788F" w14:paraId="2819F8C6" w14:textId="7C43F102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</w:pPr>
            <w:r w:rsidRPr="37210FD3" w:rsidR="10DDBD3E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</w:rPr>
              <w:t>June 17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37210FD3" w:rsidRDefault="00B7788F" w14:paraId="07699096" w14:textId="2A575AE3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37210FD3" w:rsidR="10DDBD3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Godsgift </w:t>
            </w:r>
            <w:r w:rsidRPr="37210FD3" w:rsidR="10DDBD3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Arokarawei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37210FD3" w:rsidRDefault="00C32F3D" w14:paraId="77DC76FF" w14:textId="57810BB5">
            <w:pPr>
              <w:spacing w:line="480" w:lineRule="auto"/>
              <w:contextualSpacing/>
              <w:jc w:val="center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37210FD3" w:rsidR="10DDBD3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Initial submission of Project Two report</w:t>
            </w:r>
          </w:p>
        </w:tc>
      </w:tr>
    </w:tbl>
    <w:p w:rsidRPr="00B7788F" w:rsidR="00C32F3D" w:rsidP="37210FD3" w:rsidRDefault="00C32F3D" w14:paraId="24F81A96" w14:textId="4762858C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C32F3D" w:rsidP="37210FD3" w:rsidRDefault="00C32F3D" w14:paraId="4B78F2F7" w14:textId="77777777">
      <w:pPr>
        <w:pStyle w:val="Heading2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31614994" w:id="5"/>
      <w:bookmarkStart w:name="_Toc1537514150" w:id="6"/>
      <w:bookmarkStart w:name="_Toc47419814" w:id="7"/>
      <w:bookmarkStart w:name="_Toc102040755" w:id="8"/>
      <w:r w:rsidRPr="37210FD3" w:rsidR="00C32F3D">
        <w:rPr>
          <w:rFonts w:ascii="Times New Roman" w:hAnsi="Times New Roman" w:eastAsia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:rsidRPr="00B7788F" w:rsidR="00C32F3D" w:rsidP="37210FD3" w:rsidRDefault="00C32F3D" w14:paraId="7A0DCCBC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C32F3D" w:rsidP="37210FD3" w:rsidRDefault="00C32F3D" w14:paraId="14E4B5CC" w14:textId="08C0B4C7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  <w:bdr w:val="none" w:color="auto" w:sz="0" w:space="0" w:frame="1"/>
          <w:shd w:val="clear" w:color="auto" w:fill="FFFFFF"/>
        </w:rPr>
      </w:pPr>
      <w:r w:rsidRPr="37210FD3">
        <w:rPr>
          <w:rFonts w:cs="Calibri" w:cstheme="minorAscii"/>
          <w:sz w:val="22"/>
          <w:szCs w:val="22"/>
        </w:rPr>
        <w:fldChar w:fldCharType="begin"/>
      </w:r>
      <w:r w:rsidRPr="37210FD3">
        <w:rPr>
          <w:rFonts w:cs="Calibri" w:cstheme="minorAscii"/>
          <w:sz w:val="22"/>
          <w:szCs w:val="22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37210FD3">
        <w:rPr>
          <w:rFonts w:cs="Calibri" w:cstheme="minorAscii"/>
          <w:sz w:val="22"/>
          <w:szCs w:val="22"/>
        </w:rPr>
        <w:fldChar w:fldCharType="separate"/>
      </w:r>
      <w:r w:rsidR="00C32F3D">
        <w:drawing>
          <wp:inline wp14:editId="5B2D15F6" wp14:anchorId="4FE59309">
            <wp:extent cx="3555051" cy="1210998"/>
            <wp:effectExtent l="0" t="0" r="0" b="0"/>
            <wp:docPr id="1" name="Picture 1" descr="Artemis Financial logo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2e8e5cb2dd6c41f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555051" cy="121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7210FD3">
        <w:rPr>
          <w:rFonts w:cs="Calibri" w:cstheme="minorAscii"/>
          <w:sz w:val="22"/>
          <w:szCs w:val="22"/>
        </w:rPr>
        <w:fldChar w:fldCharType="end"/>
      </w:r>
    </w:p>
    <w:p w:rsidRPr="00B7788F" w:rsidR="00B7788F" w:rsidP="37210FD3" w:rsidRDefault="00B7788F" w14:paraId="63E3EBDD" w14:textId="77777777">
      <w:pPr>
        <w:spacing w:line="480" w:lineRule="auto"/>
        <w:contextualSpacing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00025C05" w:rsidP="37210FD3" w:rsidRDefault="00025C05" w14:paraId="3258C47E" w14:textId="2E309915">
      <w:pPr>
        <w:pStyle w:val="Heading2"/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500761898" w:id="9"/>
      <w:bookmarkStart w:name="_Toc1695397086" w:id="10"/>
      <w:bookmarkStart w:name="_Toc102040756" w:id="11"/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>Instructions</w:t>
      </w:r>
      <w:bookmarkEnd w:id="9"/>
      <w:bookmarkEnd w:id="10"/>
      <w:bookmarkEnd w:id="11"/>
    </w:p>
    <w:p w:rsidRPr="00B7788F" w:rsidR="00B7788F" w:rsidP="37210FD3" w:rsidRDefault="00B7788F" w14:paraId="196D9538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025C05" w:rsidP="37210FD3" w:rsidRDefault="00FC36E8" w14:paraId="516CA6BB" w14:textId="28BCF90A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FC36E8">
        <w:rPr>
          <w:rFonts w:ascii="Times New Roman" w:hAnsi="Times New Roman" w:eastAsia="Times New Roman" w:cs="Times New Roman"/>
          <w:sz w:val="24"/>
          <w:szCs w:val="24"/>
        </w:rPr>
        <w:t>Submit</w:t>
      </w:r>
      <w:r w:rsidRPr="37210FD3" w:rsidR="00FC3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 xml:space="preserve">this completed </w:t>
      </w:r>
      <w:r w:rsidRPr="37210FD3" w:rsidR="00EB1CEC">
        <w:rPr>
          <w:rFonts w:ascii="Times New Roman" w:hAnsi="Times New Roman" w:eastAsia="Times New Roman" w:cs="Times New Roman"/>
          <w:sz w:val="24"/>
          <w:szCs w:val="24"/>
        </w:rPr>
        <w:t>p</w:t>
      </w:r>
      <w:r w:rsidRPr="37210FD3" w:rsidR="00EB1CEC">
        <w:rPr>
          <w:rFonts w:ascii="Times New Roman" w:hAnsi="Times New Roman" w:eastAsia="Times New Roman" w:cs="Times New Roman"/>
          <w:sz w:val="24"/>
          <w:szCs w:val="24"/>
        </w:rPr>
        <w:t xml:space="preserve">ractices </w:t>
      </w:r>
      <w:r w:rsidRPr="37210FD3" w:rsidR="00277B38">
        <w:rPr>
          <w:rFonts w:ascii="Times New Roman" w:hAnsi="Times New Roman" w:eastAsia="Times New Roman" w:cs="Times New Roman"/>
          <w:sz w:val="24"/>
          <w:szCs w:val="24"/>
        </w:rPr>
        <w:t xml:space="preserve">for </w:t>
      </w:r>
      <w:r w:rsidRPr="37210FD3" w:rsidR="00F81BBB">
        <w:rPr>
          <w:rFonts w:ascii="Times New Roman" w:hAnsi="Times New Roman" w:eastAsia="Times New Roman" w:cs="Times New Roman"/>
          <w:sz w:val="24"/>
          <w:szCs w:val="24"/>
        </w:rPr>
        <w:t>s</w:t>
      </w:r>
      <w:r w:rsidRPr="37210FD3" w:rsidR="00F81BBB">
        <w:rPr>
          <w:rFonts w:ascii="Times New Roman" w:hAnsi="Times New Roman" w:eastAsia="Times New Roman" w:cs="Times New Roman"/>
          <w:sz w:val="24"/>
          <w:szCs w:val="24"/>
        </w:rPr>
        <w:t xml:space="preserve">ecure </w:t>
      </w:r>
      <w:r w:rsidRPr="37210FD3" w:rsidR="00F81BBB">
        <w:rPr>
          <w:rFonts w:ascii="Times New Roman" w:hAnsi="Times New Roman" w:eastAsia="Times New Roman" w:cs="Times New Roman"/>
          <w:sz w:val="24"/>
          <w:szCs w:val="24"/>
        </w:rPr>
        <w:t>s</w:t>
      </w:r>
      <w:r w:rsidRPr="37210FD3" w:rsidR="00F81BBB">
        <w:rPr>
          <w:rFonts w:ascii="Times New Roman" w:hAnsi="Times New Roman" w:eastAsia="Times New Roman" w:cs="Times New Roman"/>
          <w:sz w:val="24"/>
          <w:szCs w:val="24"/>
        </w:rPr>
        <w:t xml:space="preserve">oftware </w:t>
      </w:r>
      <w:r w:rsidRPr="37210FD3" w:rsidR="00F81BBB">
        <w:rPr>
          <w:rFonts w:ascii="Times New Roman" w:hAnsi="Times New Roman" w:eastAsia="Times New Roman" w:cs="Times New Roman"/>
          <w:sz w:val="24"/>
          <w:szCs w:val="24"/>
        </w:rPr>
        <w:t>r</w:t>
      </w:r>
      <w:r w:rsidRPr="37210FD3" w:rsidR="00F81BBB">
        <w:rPr>
          <w:rFonts w:ascii="Times New Roman" w:hAnsi="Times New Roman" w:eastAsia="Times New Roman" w:cs="Times New Roman"/>
          <w:sz w:val="24"/>
          <w:szCs w:val="24"/>
        </w:rPr>
        <w:t>eport</w:t>
      </w:r>
      <w:r w:rsidRPr="37210FD3" w:rsidR="009C7B99">
        <w:rPr>
          <w:rFonts w:ascii="Times New Roman" w:hAnsi="Times New Roman" w:eastAsia="Times New Roman" w:cs="Times New Roman"/>
          <w:sz w:val="24"/>
          <w:szCs w:val="24"/>
        </w:rPr>
        <w:t>.</w:t>
      </w:r>
      <w:r w:rsidRPr="37210FD3" w:rsidR="003360D3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7210FD3" w:rsidR="009C7B99">
        <w:rPr>
          <w:rFonts w:ascii="Times New Roman" w:hAnsi="Times New Roman" w:eastAsia="Times New Roman" w:cs="Times New Roman"/>
          <w:sz w:val="24"/>
          <w:szCs w:val="24"/>
        </w:rPr>
        <w:t>R</w:t>
      </w:r>
      <w:r w:rsidRPr="37210FD3" w:rsidR="003360D3">
        <w:rPr>
          <w:rFonts w:ascii="Times New Roman" w:hAnsi="Times New Roman" w:eastAsia="Times New Roman" w:cs="Times New Roman"/>
          <w:sz w:val="24"/>
          <w:szCs w:val="24"/>
        </w:rPr>
        <w:t>eplac</w:t>
      </w:r>
      <w:r w:rsidRPr="37210FD3" w:rsidR="009C7B99">
        <w:rPr>
          <w:rFonts w:ascii="Times New Roman" w:hAnsi="Times New Roman" w:eastAsia="Times New Roman" w:cs="Times New Roman"/>
          <w:sz w:val="24"/>
          <w:szCs w:val="24"/>
        </w:rPr>
        <w:t>e</w:t>
      </w:r>
      <w:r w:rsidRPr="37210FD3" w:rsidR="003360D3">
        <w:rPr>
          <w:rFonts w:ascii="Times New Roman" w:hAnsi="Times New Roman" w:eastAsia="Times New Roman" w:cs="Times New Roman"/>
          <w:sz w:val="24"/>
          <w:szCs w:val="24"/>
        </w:rPr>
        <w:t xml:space="preserve"> the bracketed text with the relevant information</w:t>
      </w:r>
      <w:r w:rsidRPr="37210FD3" w:rsidR="00277B38">
        <w:rPr>
          <w:rFonts w:ascii="Times New Roman" w:hAnsi="Times New Roman" w:eastAsia="Times New Roman" w:cs="Times New Roman"/>
          <w:sz w:val="24"/>
          <w:szCs w:val="24"/>
        </w:rPr>
        <w:t>. You must document your process for writing secure communications and refactoring code</w:t>
      </w:r>
      <w:r w:rsidRPr="37210FD3" w:rsidR="00E5594E">
        <w:rPr>
          <w:rFonts w:ascii="Times New Roman" w:hAnsi="Times New Roman" w:eastAsia="Times New Roman" w:cs="Times New Roman"/>
          <w:sz w:val="24"/>
          <w:szCs w:val="24"/>
        </w:rPr>
        <w:t xml:space="preserve"> that</w:t>
      </w:r>
      <w:r w:rsidRPr="37210FD3" w:rsidR="00335200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7210FD3" w:rsidR="00B720DC">
        <w:rPr>
          <w:rFonts w:ascii="Times New Roman" w:hAnsi="Times New Roman" w:eastAsia="Times New Roman" w:cs="Times New Roman"/>
          <w:sz w:val="24"/>
          <w:szCs w:val="24"/>
        </w:rPr>
        <w:t>complies</w:t>
      </w:r>
      <w:r w:rsidRPr="37210FD3" w:rsidR="00277B38">
        <w:rPr>
          <w:rFonts w:ascii="Times New Roman" w:hAnsi="Times New Roman" w:eastAsia="Times New Roman" w:cs="Times New Roman"/>
          <w:sz w:val="24"/>
          <w:szCs w:val="24"/>
        </w:rPr>
        <w:t xml:space="preserve"> with</w:t>
      </w:r>
      <w:r w:rsidRPr="37210FD3" w:rsidR="00277B38">
        <w:rPr>
          <w:rFonts w:ascii="Times New Roman" w:hAnsi="Times New Roman" w:eastAsia="Times New Roman" w:cs="Times New Roman"/>
          <w:sz w:val="24"/>
          <w:szCs w:val="24"/>
        </w:rPr>
        <w:t xml:space="preserve"> software security testing protocols.</w:t>
      </w:r>
    </w:p>
    <w:p w:rsidRPr="00B7788F" w:rsidR="006E1A73" w:rsidP="37210FD3" w:rsidRDefault="006E1A73" w14:paraId="26E62C94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182245" w:rsidP="37210FD3" w:rsidRDefault="00025C05" w14:paraId="09AE0EE8" w14:textId="79422EA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>Respond to the steps outlined below</w:t>
      </w:r>
      <w:r w:rsidRPr="37210FD3" w:rsidR="00797EC8">
        <w:rPr>
          <w:rFonts w:ascii="Times New Roman" w:hAnsi="Times New Roman" w:eastAsia="Times New Roman" w:cs="Times New Roman"/>
          <w:sz w:val="24"/>
          <w:szCs w:val="24"/>
        </w:rPr>
        <w:t xml:space="preserve"> and include your findings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 xml:space="preserve">. </w:t>
      </w:r>
    </w:p>
    <w:p w:rsidR="00025C05" w:rsidP="37210FD3" w:rsidRDefault="00A2133A" w14:paraId="50453C02" w14:textId="72D9B1C6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A2133A">
        <w:rPr>
          <w:rFonts w:ascii="Times New Roman" w:hAnsi="Times New Roman" w:eastAsia="Times New Roman" w:cs="Times New Roman"/>
          <w:sz w:val="24"/>
          <w:szCs w:val="24"/>
        </w:rPr>
        <w:t xml:space="preserve">Respond using </w:t>
      </w:r>
      <w:r w:rsidRPr="37210FD3" w:rsidR="00114D54">
        <w:rPr>
          <w:rFonts w:ascii="Times New Roman" w:hAnsi="Times New Roman" w:eastAsia="Times New Roman" w:cs="Times New Roman"/>
          <w:sz w:val="24"/>
          <w:szCs w:val="24"/>
        </w:rPr>
        <w:t xml:space="preserve">your 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 xml:space="preserve">own words. </w:t>
      </w:r>
      <w:r w:rsidRPr="37210FD3" w:rsidR="00A2133A">
        <w:rPr>
          <w:rFonts w:ascii="Times New Roman" w:hAnsi="Times New Roman" w:eastAsia="Times New Roman" w:cs="Times New Roman"/>
          <w:sz w:val="24"/>
          <w:szCs w:val="24"/>
        </w:rPr>
        <w:t>Y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 xml:space="preserve">ou </w:t>
      </w:r>
      <w:r w:rsidRPr="37210FD3" w:rsidR="00A2133A">
        <w:rPr>
          <w:rFonts w:ascii="Times New Roman" w:hAnsi="Times New Roman" w:eastAsia="Times New Roman" w:cs="Times New Roman"/>
          <w:sz w:val="24"/>
          <w:szCs w:val="24"/>
        </w:rPr>
        <w:t xml:space="preserve">may also 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>choose to include images or supporting materials</w:t>
      </w:r>
      <w:r w:rsidRPr="37210FD3" w:rsidR="00A2133A">
        <w:rPr>
          <w:rFonts w:ascii="Times New Roman" w:hAnsi="Times New Roman" w:eastAsia="Times New Roman" w:cs="Times New Roman"/>
          <w:sz w:val="24"/>
          <w:szCs w:val="24"/>
        </w:rPr>
        <w:t>. If you include them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 xml:space="preserve">make certain </w:t>
      </w:r>
      <w:r w:rsidRPr="37210FD3" w:rsidR="00632C6F">
        <w:rPr>
          <w:rFonts w:ascii="Times New Roman" w:hAnsi="Times New Roman" w:eastAsia="Times New Roman" w:cs="Times New Roman"/>
          <w:sz w:val="24"/>
          <w:szCs w:val="24"/>
        </w:rPr>
        <w:t>to</w:t>
      </w:r>
      <w:r w:rsidRPr="37210FD3" w:rsidR="00632C6F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>insert them</w:t>
      </w:r>
      <w:r w:rsidRPr="37210FD3" w:rsidR="00FD1686">
        <w:rPr>
          <w:rFonts w:ascii="Times New Roman" w:hAnsi="Times New Roman" w:eastAsia="Times New Roman" w:cs="Times New Roman"/>
          <w:sz w:val="24"/>
          <w:szCs w:val="24"/>
        </w:rPr>
        <w:t xml:space="preserve"> in</w:t>
      </w:r>
      <w:r w:rsidRPr="37210FD3" w:rsidR="00632C6F">
        <w:rPr>
          <w:rFonts w:ascii="Times New Roman" w:hAnsi="Times New Roman" w:eastAsia="Times New Roman" w:cs="Times New Roman"/>
          <w:sz w:val="24"/>
          <w:szCs w:val="24"/>
        </w:rPr>
        <w:t xml:space="preserve"> all the relevant locations in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 xml:space="preserve"> the </w:t>
      </w:r>
      <w:r w:rsidRPr="37210FD3" w:rsidR="00632C6F">
        <w:rPr>
          <w:rFonts w:ascii="Times New Roman" w:hAnsi="Times New Roman" w:eastAsia="Times New Roman" w:cs="Times New Roman"/>
          <w:sz w:val="24"/>
          <w:szCs w:val="24"/>
        </w:rPr>
        <w:t>document</w:t>
      </w:r>
      <w:r w:rsidRPr="37210FD3" w:rsidR="00025C05">
        <w:rPr>
          <w:rFonts w:ascii="Times New Roman" w:hAnsi="Times New Roman" w:eastAsia="Times New Roman" w:cs="Times New Roman"/>
          <w:sz w:val="24"/>
          <w:szCs w:val="24"/>
        </w:rPr>
        <w:t>.</w:t>
      </w:r>
    </w:p>
    <w:p w:rsidRPr="00632C6F" w:rsidR="00182245" w:rsidP="37210FD3" w:rsidRDefault="00182245" w14:paraId="139833A9" w14:textId="2485F2B1">
      <w:pPr>
        <w:pStyle w:val="ListParagraph"/>
        <w:numPr>
          <w:ilvl w:val="0"/>
          <w:numId w:val="19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182245">
        <w:rPr>
          <w:rFonts w:ascii="Times New Roman" w:hAnsi="Times New Roman" w:eastAsia="Times New Roman" w:cs="Times New Roman"/>
          <w:sz w:val="24"/>
          <w:szCs w:val="24"/>
        </w:rPr>
        <w:t xml:space="preserve">Refer to the Project Two Guidelines and Rubric for </w:t>
      </w:r>
      <w:r w:rsidRPr="37210FD3" w:rsidR="00632C6F">
        <w:rPr>
          <w:rFonts w:ascii="Times New Roman" w:hAnsi="Times New Roman" w:eastAsia="Times New Roman" w:cs="Times New Roman"/>
          <w:sz w:val="24"/>
          <w:szCs w:val="24"/>
        </w:rPr>
        <w:t xml:space="preserve">more detailed </w:t>
      </w:r>
      <w:r w:rsidRPr="37210FD3" w:rsidR="00182245">
        <w:rPr>
          <w:rFonts w:ascii="Times New Roman" w:hAnsi="Times New Roman" w:eastAsia="Times New Roman" w:cs="Times New Roman"/>
          <w:sz w:val="24"/>
          <w:szCs w:val="24"/>
        </w:rPr>
        <w:t xml:space="preserve">instructions about </w:t>
      </w:r>
      <w:r w:rsidRPr="37210FD3" w:rsidR="00632C6F">
        <w:rPr>
          <w:rFonts w:ascii="Times New Roman" w:hAnsi="Times New Roman" w:eastAsia="Times New Roman" w:cs="Times New Roman"/>
          <w:sz w:val="24"/>
          <w:szCs w:val="24"/>
        </w:rPr>
        <w:t>each section of</w:t>
      </w:r>
      <w:r w:rsidRPr="37210FD3" w:rsidR="00182245">
        <w:rPr>
          <w:rFonts w:ascii="Times New Roman" w:hAnsi="Times New Roman" w:eastAsia="Times New Roman" w:cs="Times New Roman"/>
          <w:sz w:val="24"/>
          <w:szCs w:val="24"/>
        </w:rPr>
        <w:t xml:space="preserve"> the template.</w:t>
      </w:r>
    </w:p>
    <w:p w:rsidRPr="00B7788F" w:rsidR="00701A84" w:rsidP="37210FD3" w:rsidRDefault="005F574E" w14:paraId="436275F6" w14:textId="0EBDD81C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Pr="00B7788F" w:rsidR="00701A84" w:rsidP="37210FD3" w:rsidRDefault="00352FD0" w14:paraId="3EF4D256" w14:textId="62EB8E34">
      <w:pPr>
        <w:pStyle w:val="Heading2"/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709846648" w:id="12"/>
      <w:bookmarkStart w:name="_Toc770945630" w:id="13"/>
      <w:bookmarkStart w:name="_Toc102040757" w:id="14"/>
      <w:r w:rsidRPr="37210FD3" w:rsidR="00352FD0">
        <w:rPr>
          <w:rFonts w:ascii="Times New Roman" w:hAnsi="Times New Roman" w:eastAsia="Times New Roman" w:cs="Times New Roman"/>
          <w:sz w:val="24"/>
          <w:szCs w:val="24"/>
        </w:rPr>
        <w:t>Developer</w:t>
      </w:r>
      <w:bookmarkEnd w:id="12"/>
      <w:bookmarkEnd w:id="13"/>
      <w:bookmarkEnd w:id="14"/>
    </w:p>
    <w:p w:rsidRPr="00B7788F" w:rsidR="0058064D" w:rsidP="37210FD3" w:rsidRDefault="0058064D" w14:paraId="3A4DB0F5" w14:textId="7E2E6A87">
      <w:pPr>
        <w:spacing w:before="0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D24B57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Godsgift </w:t>
      </w:r>
      <w:r w:rsidRPr="37210FD3" w:rsidR="7D24B57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rokarawei</w:t>
      </w:r>
    </w:p>
    <w:p w:rsidRPr="00B7788F" w:rsidR="00E4044A" w:rsidP="37210FD3" w:rsidRDefault="00E4044A" w14:paraId="3C3C7792" w14:textId="2AA779D7">
      <w:pPr>
        <w:pStyle w:val="Heading2"/>
        <w:numPr>
          <w:ilvl w:val="0"/>
          <w:numId w:val="21"/>
        </w:numPr>
        <w:spacing w:before="0"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bookmarkStart w:name="_Toc361528762" w:id="15"/>
      <w:bookmarkStart w:name="_Toc1441383079" w:id="16"/>
      <w:bookmarkStart w:name="_Toc102040758" w:id="17"/>
      <w:r w:rsidRPr="37210FD3" w:rsidR="00C32F3D">
        <w:rPr>
          <w:rFonts w:ascii="Times New Roman" w:hAnsi="Times New Roman" w:eastAsia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:rsidRPr="00B7788F" w:rsidR="00C32F3D" w:rsidP="37210FD3" w:rsidRDefault="00DB5652" w14:paraId="2D694BB2" w14:textId="566A8462">
      <w:pPr>
        <w:spacing w:before="240" w:beforeAutospacing="off" w:after="240" w:afterAutospacing="off"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10D305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For this project, the SHA-256 (Secure Hash Algorithm 256-bit) was selected as the </w:t>
      </w:r>
      <w:r w:rsidRPr="37210FD3" w:rsidR="410D305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ppropriate cryptographic</w:t>
      </w:r>
      <w:r w:rsidRPr="37210FD3" w:rsidR="410D305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hash function to enhance secure data verification and integrity checks within the Artemis Financial web application. SHA-256 is part of the SHA-2 family and is widely recognized as a secure and collision-resistant algorithm suitable for modern cryptographic applications. It produces a 256-bit (32-byte) hash value, which makes it highly resistant to brute-force attacks and hash collisions.</w:t>
      </w:r>
    </w:p>
    <w:p w:rsidRPr="00B7788F" w:rsidR="00C32F3D" w:rsidP="37210FD3" w:rsidRDefault="00DB5652" w14:paraId="17A90FE3" w14:textId="4392E8E1">
      <w:pPr>
        <w:spacing w:before="240" w:beforeAutospacing="off" w:after="240" w:afterAutospacing="off"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10D305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primary use of SHA-256 in this project is to compute a checksum from an input string to ensure that data has not been tampered with during transmission. This cryptographic function </w:t>
      </w:r>
      <w:r w:rsidRPr="37210FD3" w:rsidR="410D305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operates</w:t>
      </w:r>
      <w:r w:rsidRPr="37210FD3" w:rsidR="410D305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eterministically, meaning that the same input string will always produce the same hash output. It does not use a symmetric or asymmetric key like encryption algorithms but instead serves as a one-way function that cannot be reversed. This property is ideal for data verification.</w:t>
      </w:r>
    </w:p>
    <w:p w:rsidRPr="00B7788F" w:rsidR="00C32F3D" w:rsidP="37210FD3" w:rsidRDefault="00DB5652" w14:paraId="44E1D12C" w14:textId="62F306D7">
      <w:pPr>
        <w:spacing w:before="240" w:beforeAutospacing="off" w:after="240" w:afterAutospacing="off"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10D305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HA-256 does not rely on random numbers or keys but instead processes fixed-length blocks of data using a series of logical operations and bit manipulations. In contrast to symmetric algorithms (like AES) that use shared keys, and asymmetric algorithms (like RSA) that use key pairs, SHA-256 stands out as a secure, fast, and irreversible hash function. The use of SHA-256 aligns with current best practices and NIST recommendations, making it a robust choice for ensuring data integrity in financial applications.</w:t>
      </w:r>
    </w:p>
    <w:p w:rsidRPr="00B7788F" w:rsidR="00C32F3D" w:rsidP="37210FD3" w:rsidRDefault="00DB5652" w14:paraId="5CE6734A" w14:textId="1D606EE9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010B8A" w:rsidP="37210FD3" w:rsidRDefault="00010B8A" w14:paraId="5CAB2AA8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58064D" w:rsidP="37210FD3" w:rsidRDefault="00C32F3D" w14:paraId="2375E08D" w14:textId="2E02C919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272204322" w:id="18"/>
      <w:bookmarkStart w:name="_Toc290624425" w:id="19"/>
      <w:bookmarkStart w:name="_Toc102040759" w:id="20"/>
      <w:r w:rsidRPr="37210FD3" w:rsidR="00C32F3D">
        <w:rPr>
          <w:rFonts w:ascii="Times New Roman" w:hAnsi="Times New Roman" w:eastAsia="Times New Roman" w:cs="Times New Roman"/>
          <w:sz w:val="24"/>
          <w:szCs w:val="24"/>
        </w:rPr>
        <w:t>Certificate Generation</w:t>
      </w:r>
      <w:bookmarkEnd w:id="18"/>
      <w:bookmarkEnd w:id="19"/>
      <w:bookmarkEnd w:id="20"/>
    </w:p>
    <w:p w:rsidRPr="00B7788F" w:rsidR="00E4044A" w:rsidP="37210FD3" w:rsidRDefault="00120ACD" w14:paraId="68B1F433" w14:textId="45D29FE2">
      <w:pPr>
        <w:spacing w:before="240" w:beforeAutospacing="off" w:after="240" w:afterAutospacing="off"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stablish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ecure HTTPS communication in the Spring Boot application, I generated a self-signed certificate using the Java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eytool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utility. This certificate was created with a 2048-bit RSA key pair and signed using the SHA384withRSA algorithm. The certificate was stored in a keystore file named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eystore.jks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After creating the keystore, I exported the certificate as a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er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 named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erver.cer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Both files were placed inside the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rc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/main/resources/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irectory of the project to make them accessible to the Spring Boot configuration.</w:t>
      </w:r>
    </w:p>
    <w:p w:rsidRPr="00B7788F" w:rsidR="00E4044A" w:rsidP="37210FD3" w:rsidRDefault="00120ACD" w14:paraId="0223896B" w14:textId="08410ACD">
      <w:pPr>
        <w:spacing w:before="240" w:beforeAutospacing="off" w:after="240" w:afterAutospacing="off"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generated certificate allows the application to encrypt data in transit using the HTTPS protocol. This helps protect sensitive financial data and client information from being intercepted or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odified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uring communication. The screenshot below shows both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eystore.jks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d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erver.cer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located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 the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ppropriate project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irectory, 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monstrating</w:t>
      </w:r>
      <w:r w:rsidRPr="37210FD3" w:rsidR="4EB379E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at the certificate generation was successful and aligned with project requirements.</w:t>
      </w:r>
    </w:p>
    <w:p w:rsidRPr="00B7788F" w:rsidR="00E4044A" w:rsidP="37210FD3" w:rsidRDefault="00120ACD" w14:paraId="5CF2E7D5" w14:textId="6CEDB3D0">
      <w:pPr>
        <w:spacing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5393F38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 xml:space="preserve">Generating a Keystore and Certificate </w:t>
      </w:r>
      <w:r w:rsidRPr="37210FD3" w:rsidR="5393F38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none"/>
          <w:lang w:val="en-US"/>
        </w:rPr>
        <w:t>Screenshot</w:t>
      </w:r>
    </w:p>
    <w:p w:rsidRPr="00B7788F" w:rsidR="00E4044A" w:rsidP="37210FD3" w:rsidRDefault="00120ACD" w14:paraId="5511C626" w14:textId="4957C63B">
      <w:pPr>
        <w:spacing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="5393F381">
        <w:drawing>
          <wp:inline wp14:editId="2EFDF7C9" wp14:anchorId="371032C8">
            <wp:extent cx="5943600" cy="2076450"/>
            <wp:effectExtent l="0" t="0" r="0" b="0"/>
            <wp:docPr id="294484389" name="" descr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f57a9b96795401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37210FD3" w:rsidR="75F9FAA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xport the Certificate Screenshot</w:t>
      </w:r>
    </w:p>
    <w:p w:rsidRPr="00B7788F" w:rsidR="00E4044A" w:rsidP="37210FD3" w:rsidRDefault="00120ACD" w14:paraId="3778AABD" w14:textId="4B5E16DD">
      <w:pPr>
        <w:spacing w:before="281" w:beforeAutospacing="off" w:after="281" w:afterAutospacing="off" w:line="48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="75F9FAAC">
        <w:drawing>
          <wp:inline wp14:editId="75910FC7" wp14:anchorId="69208829">
            <wp:extent cx="5943600" cy="962025"/>
            <wp:effectExtent l="0" t="0" r="0" b="0"/>
            <wp:docPr id="2100867514" name="" descr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f41c9b684c4b3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37210FD3" w:rsidR="75F9FAA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creenshot of your directory showing:</w:t>
      </w:r>
    </w:p>
    <w:p w:rsidRPr="00B7788F" w:rsidR="00E4044A" w:rsidP="37210FD3" w:rsidRDefault="00120ACD" w14:paraId="58A72C3F" w14:textId="350CBD0C">
      <w:pPr>
        <w:pStyle w:val="ListParagraph"/>
        <w:numPr>
          <w:ilvl w:val="0"/>
          <w:numId w:val="22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7210FD3" w:rsidR="75F9FAA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keystore.jks</w:t>
      </w:r>
    </w:p>
    <w:p w:rsidRPr="00B7788F" w:rsidR="00E4044A" w:rsidP="37210FD3" w:rsidRDefault="00120ACD" w14:paraId="66838B1B" w14:textId="1764DC9B">
      <w:pPr>
        <w:pStyle w:val="ListParagraph"/>
        <w:numPr>
          <w:ilvl w:val="0"/>
          <w:numId w:val="22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7210FD3" w:rsidR="75F9FAA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erver.cer</w:t>
      </w:r>
    </w:p>
    <w:p w:rsidRPr="00B7788F" w:rsidR="00E4044A" w:rsidP="37210FD3" w:rsidRDefault="00120ACD" w14:paraId="7CBD82F1" w14:textId="0DF7F121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3978A0" w:rsidP="37210FD3" w:rsidRDefault="003978A0" w14:paraId="6BEBCC74" w14:textId="65E30FA1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75F9FAAC">
        <w:drawing>
          <wp:inline wp14:editId="2C9BB8E7" wp14:anchorId="01D4191E">
            <wp:extent cx="5943600" cy="3343275"/>
            <wp:effectExtent l="0" t="0" r="0" b="0"/>
            <wp:docPr id="1976750906" name="" descr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d7ada70882b426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2778D5" w:rsidP="37210FD3" w:rsidRDefault="00DB5652" w14:paraId="1A30C4D3" w14:textId="251F3A85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DB5652" w:rsidP="37210FD3" w:rsidRDefault="00DB5652" w14:paraId="77A5BBC5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C56FC2" w:rsidP="37210FD3" w:rsidRDefault="00E33862" w14:paraId="4BA218AD" w14:textId="7D5B9494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53388823" w:id="21"/>
      <w:bookmarkStart w:name="_Toc469977634" w:id="22"/>
      <w:bookmarkStart w:name="_Toc102040760" w:id="23"/>
      <w:r w:rsidRPr="37210FD3" w:rsidR="00E33862">
        <w:rPr>
          <w:rFonts w:ascii="Times New Roman" w:hAnsi="Times New Roman" w:eastAsia="Times New Roman" w:cs="Times New Roman"/>
          <w:sz w:val="24"/>
          <w:szCs w:val="24"/>
        </w:rPr>
        <w:t>Deploy Cipher</w:t>
      </w:r>
      <w:bookmarkEnd w:id="21"/>
      <w:bookmarkEnd w:id="22"/>
      <w:bookmarkEnd w:id="23"/>
    </w:p>
    <w:p w:rsidRPr="00B7788F" w:rsidR="00E4044A" w:rsidP="37210FD3" w:rsidRDefault="00E4044A" w14:paraId="15018315" w14:textId="406D04C1">
      <w:p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cryptographic hash algorithm was implemented by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odifying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erverController.java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lass in the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om.snhu.sslserver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ackage.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 new endpoint,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/hash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,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as created to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monstrate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hecksum functionality. When accessed, the endpoint computes the SHA-256 hash of a predefined string: “Godsgift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rokarawei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”. This hash is then returned as a hexadecimal string in the response.</w:t>
      </w:r>
    </w:p>
    <w:p w:rsidRPr="00B7788F" w:rsidR="00E4044A" w:rsidP="37210FD3" w:rsidRDefault="00E4044A" w14:paraId="5CD849B2" w14:textId="2D5BA08E">
      <w:p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implementation used Java’s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essageDigest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lass from the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ava.security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ackage to perform the SHA-256 hashing. The resulting checksum was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68fb0b351078b89e3dd263feb7e771a3af451da7fa51794ccea57ed32ed0e835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confirming that the algorithm was executed correctly. This checksum serves as a unique fingerprint for the data and provides assurance that the input has not been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odified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The screenshot below illustrates the successful execution and response from the 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/hash</w:t>
      </w:r>
      <w:r w:rsidRPr="37210FD3" w:rsidR="6F50856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endpoint.</w:t>
      </w:r>
    </w:p>
    <w:p w:rsidRPr="00B7788F" w:rsidR="00E4044A" w:rsidP="37210FD3" w:rsidRDefault="00E4044A" w14:paraId="126E4B35" w14:textId="71FD13FF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3978A0" w:rsidP="37210FD3" w:rsidRDefault="003978A0" w14:paraId="1D5553A4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DB5652" w:rsidP="37210FD3" w:rsidRDefault="00DB5652" w14:paraId="6BA341E9" w14:textId="5B01BC26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6F50856B">
        <w:drawing>
          <wp:inline wp14:editId="6F4AE5AC" wp14:anchorId="45433E27">
            <wp:extent cx="5943600" cy="3343275"/>
            <wp:effectExtent l="0" t="0" r="0" b="0"/>
            <wp:docPr id="1476504266" name="" descr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4ced62606c424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Pr="00B7788F" w:rsidR="00B03C25" w:rsidP="37210FD3" w:rsidRDefault="00E4044A" w14:paraId="1E7FBDDF" w14:textId="3B5DB071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02040761" w:id="24"/>
      <w:bookmarkStart w:name="_Toc985755642" w:id="25"/>
      <w:bookmarkStart w:name="_Toc1980769825" w:id="26"/>
      <w:r w:rsidRPr="37210FD3" w:rsidR="00E4044A">
        <w:rPr>
          <w:rFonts w:ascii="Times New Roman" w:hAnsi="Times New Roman" w:eastAsia="Times New Roman" w:cs="Times New Roman"/>
          <w:sz w:val="24"/>
          <w:szCs w:val="24"/>
        </w:rPr>
        <w:t>Secure Communications</w:t>
      </w:r>
      <w:bookmarkEnd w:id="24"/>
      <w:r w:rsidRPr="37210FD3" w:rsidR="00E4044A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bookmarkEnd w:id="25"/>
      <w:bookmarkEnd w:id="26"/>
    </w:p>
    <w:p w:rsidRPr="00B7788F" w:rsidR="00E4044A" w:rsidP="37210FD3" w:rsidRDefault="00E4044A" w14:paraId="3BE26112" w14:textId="6216B352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E4044A">
        <w:rPr>
          <w:rFonts w:ascii="Times New Roman" w:hAnsi="Times New Roman" w:eastAsia="Times New Roman" w:cs="Times New Roman"/>
          <w:sz w:val="24"/>
          <w:szCs w:val="24"/>
        </w:rPr>
        <w:t>Insert a screenshot below of the web browser that shows a secure webpage.</w:t>
      </w:r>
    </w:p>
    <w:p w:rsidR="263F7668" w:rsidP="37210FD3" w:rsidRDefault="263F7668" w14:paraId="22E07C3A" w14:textId="6C380D66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263F7668">
        <w:drawing>
          <wp:inline wp14:editId="608ECBCC" wp14:anchorId="641B8796">
            <wp:extent cx="5943600" cy="3343275"/>
            <wp:effectExtent l="0" t="0" r="0" b="0"/>
            <wp:docPr id="867654873" name="" descr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7fdacf6c5c3476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3978A0" w:rsidP="37210FD3" w:rsidRDefault="003978A0" w14:paraId="2CB31EF5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E33862" w:rsidP="37210FD3" w:rsidRDefault="000202DE" w14:paraId="24144543" w14:textId="2FBA699D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258769504" w:id="27"/>
      <w:bookmarkStart w:name="_Toc1151872792" w:id="28"/>
      <w:bookmarkStart w:name="_Toc102040762" w:id="29"/>
      <w:r w:rsidRPr="37210FD3" w:rsidR="000202DE">
        <w:rPr>
          <w:rFonts w:ascii="Times New Roman" w:hAnsi="Times New Roman" w:eastAsia="Times New Roman" w:cs="Times New Roman"/>
          <w:sz w:val="24"/>
          <w:szCs w:val="24"/>
        </w:rPr>
        <w:t>Secondary Testing</w:t>
      </w:r>
      <w:bookmarkEnd w:id="27"/>
      <w:bookmarkEnd w:id="28"/>
      <w:bookmarkEnd w:id="29"/>
    </w:p>
    <w:p w:rsidRPr="00B7788F" w:rsidR="00E4044A" w:rsidP="37210FD3" w:rsidRDefault="00FF48E7" w14:paraId="3496F240" w14:textId="191BA9EA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FF48E7">
        <w:rPr>
          <w:rFonts w:ascii="Times New Roman" w:hAnsi="Times New Roman" w:eastAsia="Times New Roman" w:cs="Times New Roman"/>
          <w:sz w:val="24"/>
          <w:szCs w:val="24"/>
        </w:rPr>
        <w:t>Insert screenshots below of the refactored code executed without errors and the dependency</w:t>
      </w:r>
      <w:r w:rsidRPr="37210FD3" w:rsidR="006E3003">
        <w:rPr>
          <w:rFonts w:ascii="Times New Roman" w:hAnsi="Times New Roman" w:eastAsia="Times New Roman" w:cs="Times New Roman"/>
          <w:sz w:val="24"/>
          <w:szCs w:val="24"/>
        </w:rPr>
        <w:t>-</w:t>
      </w:r>
      <w:r w:rsidRPr="37210FD3" w:rsidR="00FF48E7">
        <w:rPr>
          <w:rFonts w:ascii="Times New Roman" w:hAnsi="Times New Roman" w:eastAsia="Times New Roman" w:cs="Times New Roman"/>
          <w:sz w:val="24"/>
          <w:szCs w:val="24"/>
        </w:rPr>
        <w:t>check report.</w:t>
      </w:r>
    </w:p>
    <w:p w:rsidR="37210FD3" w:rsidP="37210FD3" w:rsidRDefault="37210FD3" w14:paraId="51C317AF" w14:textId="2CF9FBB5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4260E00C" w:rsidP="37210FD3" w:rsidRDefault="4260E00C" w14:paraId="44EE3C44" w14:textId="14689017">
      <w:p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the secondary testing phase of my project, I focused on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alidating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 security of the application by integrating and executing </w:t>
      </w:r>
      <w:r w:rsidRPr="37210FD3" w:rsidR="4260E00C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OWASP Dependency-Check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ithin the Maven build process. The goal was to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y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y known vulnerabilities (CVEs) in the third-party libraries used by the application.</w:t>
      </w:r>
    </w:p>
    <w:p w:rsidR="4260E00C" w:rsidP="37210FD3" w:rsidRDefault="4260E00C" w14:paraId="3A89CD05" w14:textId="1EA8FA06">
      <w:p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When I first ran the Dependency-Check plugin during the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erify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hase, it flagged several vulnerabilities in the following libraries:</w:t>
      </w:r>
    </w:p>
    <w:p w:rsidR="4260E00C" w:rsidP="37210FD3" w:rsidRDefault="4260E00C" w14:paraId="53D17AD9" w14:textId="5F15ADC7">
      <w:pPr>
        <w:pStyle w:val="ListParagraph"/>
        <w:numPr>
          <w:ilvl w:val="0"/>
          <w:numId w:val="23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ackson-core-2.10.2.jar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– CVE-2025-49128</w:t>
      </w:r>
    </w:p>
    <w:p w:rsidR="4260E00C" w:rsidP="37210FD3" w:rsidRDefault="4260E00C" w14:paraId="72506DB8" w14:textId="30D486E4">
      <w:pPr>
        <w:pStyle w:val="ListParagraph"/>
        <w:numPr>
          <w:ilvl w:val="0"/>
          <w:numId w:val="23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ackson-databind-2.10.2.jar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– CVE-2020-25649</w:t>
      </w:r>
    </w:p>
    <w:p w:rsidR="4260E00C" w:rsidP="37210FD3" w:rsidRDefault="4260E00C" w14:paraId="13BF4615" w14:textId="01B011C8">
      <w:pPr>
        <w:pStyle w:val="ListParagraph"/>
        <w:numPr>
          <w:ilvl w:val="0"/>
          <w:numId w:val="23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son-path-2.4.0.jar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– CVE-2023-51074</w:t>
      </w:r>
    </w:p>
    <w:p w:rsidR="4260E00C" w:rsidP="37210FD3" w:rsidRDefault="4260E00C" w14:paraId="0470D528" w14:textId="5DD60445">
      <w:p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fter reviewing these vulnerabilities, I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termined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at they were either false positives or not exploitable within the context of my application. To address this, I created a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uppression.xml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. In this file, I used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lt;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ve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gt;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d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lt;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ulnerabilityName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gt;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ags to suppress specific CVEs, and I scoped each suppression using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lt;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gav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gt;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(group-artifact-version) to target the relevant dependencies.</w:t>
      </w:r>
    </w:p>
    <w:p w:rsidR="4260E00C" w:rsidP="37210FD3" w:rsidRDefault="4260E00C" w14:paraId="0ABAA331" w14:textId="0A0497A7">
      <w:p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 then updated my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om.xml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 to include the suppression file path in the configuration section of the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pendency-check-maven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lugin. After re-running the build, I verified that the suppressed vulnerabilities no longer triggered any warnings, and the Maven build completed successfully with a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BUILD SUCCESS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message.</w:t>
      </w:r>
    </w:p>
    <w:p w:rsidR="4260E00C" w:rsidP="37210FD3" w:rsidRDefault="4260E00C" w14:paraId="2E8E00E5" w14:textId="0CD66262">
      <w:pPr>
        <w:pStyle w:val="Normal"/>
        <w:spacing w:line="480" w:lineRule="auto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I included the following artifacts for this phase:</w:t>
      </w:r>
    </w:p>
    <w:p w:rsidR="4260E00C" w:rsidP="37210FD3" w:rsidRDefault="4260E00C" w14:paraId="41987EBD" w14:textId="1BBF9A7D">
      <w:pPr>
        <w:pStyle w:val="ListParagraph"/>
        <w:numPr>
          <w:ilvl w:val="0"/>
          <w:numId w:val="24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creenshot showing the Maven build completed successfully after suppression.</w:t>
      </w:r>
    </w:p>
    <w:p w:rsidR="4260E00C" w:rsidP="37210FD3" w:rsidRDefault="4260E00C" w14:paraId="33329074" w14:textId="4C29453B">
      <w:pPr>
        <w:pStyle w:val="ListParagraph"/>
        <w:numPr>
          <w:ilvl w:val="0"/>
          <w:numId w:val="24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Original and suppressed OWASP reports:</w:t>
      </w:r>
    </w:p>
    <w:p w:rsidR="4260E00C" w:rsidP="37210FD3" w:rsidRDefault="4260E00C" w14:paraId="4F878000" w14:textId="630F8CBF">
      <w:pPr>
        <w:pStyle w:val="ListParagraph"/>
        <w:numPr>
          <w:ilvl w:val="1"/>
          <w:numId w:val="24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pendency-check-report.html</w:t>
      </w:r>
    </w:p>
    <w:p w:rsidR="4260E00C" w:rsidP="37210FD3" w:rsidRDefault="4260E00C" w14:paraId="20798616" w14:textId="3DBE00F1">
      <w:pPr>
        <w:pStyle w:val="ListParagraph"/>
        <w:numPr>
          <w:ilvl w:val="1"/>
          <w:numId w:val="24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pendency-check-report-suppressed.html</w:t>
      </w:r>
    </w:p>
    <w:p w:rsidR="4260E00C" w:rsidP="37210FD3" w:rsidRDefault="4260E00C" w14:paraId="414F5A9A" w14:textId="0DA41054">
      <w:pPr>
        <w:pStyle w:val="ListParagraph"/>
        <w:numPr>
          <w:ilvl w:val="0"/>
          <w:numId w:val="24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My final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uppression.xml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 used in the build.</w:t>
      </w:r>
    </w:p>
    <w:p w:rsidR="4260E00C" w:rsidP="37210FD3" w:rsidRDefault="4260E00C" w14:paraId="6D709BA1" w14:textId="4E7890E2">
      <w:p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is part of the project 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monstrated</w:t>
      </w:r>
      <w:r w:rsidRPr="37210FD3" w:rsidR="4260E00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my ability to conduct a security assessment and apply safe and documented methods to manage false positives or low-risk vulnerabilities.</w:t>
      </w:r>
    </w:p>
    <w:p w:rsidR="37210FD3" w:rsidP="37210FD3" w:rsidRDefault="37210FD3" w14:paraId="1CC32F2B" w14:textId="2CE01F13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37210FD3" w:rsidP="37210FD3" w:rsidRDefault="37210FD3" w14:paraId="7A690360" w14:textId="013D1020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15EB4333" w:rsidP="37210FD3" w:rsidRDefault="15EB4333" w14:paraId="4D7A531C" w14:textId="447433C1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37210FD3" w:rsidR="15EB433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Screenshot for refactored code</w:t>
      </w:r>
    </w:p>
    <w:p w:rsidR="15EB4333" w:rsidP="37210FD3" w:rsidRDefault="15EB4333" w14:paraId="649B36CC" w14:textId="7C60A482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15EB4333">
        <w:drawing>
          <wp:inline wp14:editId="4AFBD6AC" wp14:anchorId="6BB6ADC2">
            <wp:extent cx="5943600" cy="3343275"/>
            <wp:effectExtent l="0" t="0" r="0" b="0"/>
            <wp:docPr id="18697134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0b283ad7ce470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78A0" w:rsidP="37210FD3" w:rsidRDefault="003978A0" w14:paraId="099B1CE1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E33862" w:rsidP="37210FD3" w:rsidRDefault="00DB5652" w14:paraId="7F9143A1" w14:textId="17F70501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 w:rsidR="3BB04844">
        <w:rPr>
          <w:rFonts w:ascii="Times New Roman" w:hAnsi="Times New Roman" w:eastAsia="Times New Roman" w:cs="Times New Roman"/>
          <w:sz w:val="24"/>
          <w:szCs w:val="24"/>
        </w:rPr>
        <w:t xml:space="preserve">Screenshot of </w:t>
      </w:r>
      <w:r w:rsidRPr="37210FD3" w:rsidR="3BB04844">
        <w:rPr>
          <w:rFonts w:ascii="Times New Roman" w:hAnsi="Times New Roman" w:eastAsia="Times New Roman" w:cs="Times New Roman"/>
          <w:sz w:val="24"/>
          <w:szCs w:val="24"/>
        </w:rPr>
        <w:t>Spring boot</w:t>
      </w:r>
      <w:r w:rsidRPr="37210FD3" w:rsidR="3BB04844">
        <w:rPr>
          <w:rFonts w:ascii="Times New Roman" w:hAnsi="Times New Roman" w:eastAsia="Times New Roman" w:cs="Times New Roman"/>
          <w:sz w:val="24"/>
          <w:szCs w:val="24"/>
        </w:rPr>
        <w:t xml:space="preserve"> run success</w:t>
      </w:r>
    </w:p>
    <w:p w:rsidR="3BB04844" w:rsidP="37210FD3" w:rsidRDefault="3BB04844" w14:paraId="13074C5C" w14:textId="66F8D756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3BB04844">
        <w:drawing>
          <wp:inline wp14:editId="32BBD152" wp14:anchorId="37B486DA">
            <wp:extent cx="5943600" cy="3343275"/>
            <wp:effectExtent l="0" t="0" r="0" b="0"/>
            <wp:docPr id="20591751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d30e6a0d96246f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37210FD3" w:rsidRDefault="00DB5652" w14:paraId="75B70F3E" w14:textId="4C0F6401">
      <w:pPr>
        <w:spacing w:line="480" w:lineRule="auto"/>
        <w:contextualSpacing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37210FD3" w:rsidR="3BB04844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Initial OWAS-Dependency check html report</w:t>
      </w:r>
    </w:p>
    <w:p w:rsidR="3BB04844" w:rsidP="37210FD3" w:rsidRDefault="3BB04844" w14:paraId="4EDE36D1" w14:textId="7E64A38D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3BB04844">
        <w:drawing>
          <wp:inline wp14:editId="030C121D" wp14:anchorId="144A76F8">
            <wp:extent cx="5943600" cy="3343275"/>
            <wp:effectExtent l="0" t="0" r="0" b="0"/>
            <wp:docPr id="20070715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fbb1e95e353416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72F74F6" w:rsidP="37210FD3" w:rsidRDefault="172F74F6" w14:paraId="2036D610" w14:textId="72671913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172F74F6">
        <w:drawing>
          <wp:inline wp14:editId="3F7A6555" wp14:anchorId="52D8E462">
            <wp:extent cx="5943600" cy="3343275"/>
            <wp:effectExtent l="0" t="0" r="0" b="0"/>
            <wp:docPr id="20613397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9d496903394b2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D447FEE" w:rsidP="37210FD3" w:rsidRDefault="4D447FEE" w14:paraId="61DD48FC" w14:textId="75439CC9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 w:rsidR="4D447FEE">
        <w:rPr>
          <w:rFonts w:ascii="Times New Roman" w:hAnsi="Times New Roman" w:eastAsia="Times New Roman" w:cs="Times New Roman"/>
          <w:sz w:val="24"/>
          <w:szCs w:val="24"/>
        </w:rPr>
        <w:t xml:space="preserve">Before </w:t>
      </w:r>
      <w:r w:rsidRPr="37210FD3" w:rsidR="3F415478">
        <w:rPr>
          <w:rFonts w:ascii="Times New Roman" w:hAnsi="Times New Roman" w:eastAsia="Times New Roman" w:cs="Times New Roman"/>
          <w:sz w:val="24"/>
          <w:szCs w:val="24"/>
        </w:rPr>
        <w:t>Suppression (</w:t>
      </w:r>
      <w:r w:rsidRPr="37210FD3" w:rsidR="4D447FEE">
        <w:rPr>
          <w:rFonts w:ascii="Times New Roman" w:hAnsi="Times New Roman" w:eastAsia="Times New Roman" w:cs="Times New Roman"/>
          <w:sz w:val="24"/>
          <w:szCs w:val="24"/>
        </w:rPr>
        <w:t>Showing vulnerability</w:t>
      </w:r>
      <w:r w:rsidRPr="37210FD3" w:rsidR="4D447FEE">
        <w:rPr>
          <w:rFonts w:ascii="Times New Roman" w:hAnsi="Times New Roman" w:eastAsia="Times New Roman" w:cs="Times New Roman"/>
          <w:sz w:val="24"/>
          <w:szCs w:val="24"/>
        </w:rPr>
        <w:t>: CVE-2025-49128 (OSSINDEX))</w:t>
      </w:r>
    </w:p>
    <w:p w:rsidR="2E5C311D" w:rsidP="37210FD3" w:rsidRDefault="2E5C311D" w14:paraId="6F0C4961" w14:textId="0DAA6C01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2E5C311D">
        <w:drawing>
          <wp:inline wp14:editId="748A52E8" wp14:anchorId="44056F3C">
            <wp:extent cx="5943600" cy="3343275"/>
            <wp:effectExtent l="0" t="0" r="0" b="0"/>
            <wp:docPr id="10341426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43c81f1bc4d40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C565D83" w:rsidP="37210FD3" w:rsidRDefault="7C565D83" w14:paraId="24CCA830" w14:textId="18D7FD94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 w:rsidR="7C565D83">
        <w:rPr>
          <w:rFonts w:ascii="Times New Roman" w:hAnsi="Times New Roman" w:eastAsia="Times New Roman" w:cs="Times New Roman"/>
          <w:sz w:val="24"/>
          <w:szCs w:val="24"/>
        </w:rPr>
        <w:t>After Supp</w:t>
      </w:r>
      <w:r w:rsidRPr="37210FD3" w:rsidR="01E02963">
        <w:rPr>
          <w:rFonts w:ascii="Times New Roman" w:hAnsi="Times New Roman" w:eastAsia="Times New Roman" w:cs="Times New Roman"/>
          <w:sz w:val="24"/>
          <w:szCs w:val="24"/>
        </w:rPr>
        <w:t>r</w:t>
      </w:r>
      <w:r w:rsidRPr="37210FD3" w:rsidR="7C565D83">
        <w:rPr>
          <w:rFonts w:ascii="Times New Roman" w:hAnsi="Times New Roman" w:eastAsia="Times New Roman" w:cs="Times New Roman"/>
          <w:sz w:val="24"/>
          <w:szCs w:val="24"/>
        </w:rPr>
        <w:t>ession of CVE-2025-49128 (OSSINDEX)</w:t>
      </w:r>
      <w:r w:rsidRPr="37210FD3" w:rsidR="2EA72CD2">
        <w:rPr>
          <w:rFonts w:ascii="Times New Roman" w:hAnsi="Times New Roman" w:eastAsia="Times New Roman" w:cs="Times New Roman"/>
          <w:sz w:val="24"/>
          <w:szCs w:val="24"/>
        </w:rPr>
        <w:t>, CVE-2020-25649, CVE-2023-51074</w:t>
      </w:r>
    </w:p>
    <w:p w:rsidR="7C565D83" w:rsidP="37210FD3" w:rsidRDefault="7C565D83" w14:paraId="5F2F26E9" w14:textId="19D3F64B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7C565D83">
        <w:drawing>
          <wp:inline wp14:editId="1CD10390" wp14:anchorId="36EDBCF8">
            <wp:extent cx="5943600" cy="3343275"/>
            <wp:effectExtent l="0" t="0" r="0" b="0"/>
            <wp:docPr id="4274247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6b392a436a7494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8DC93A9" w:rsidP="37210FD3" w:rsidRDefault="18DC93A9" w14:paraId="2808C64A" w14:textId="61C9A69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E33862" w:rsidP="37210FD3" w:rsidRDefault="000202DE" w14:paraId="31762174" w14:textId="546940EE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726280430" w:id="30"/>
      <w:bookmarkStart w:name="_Toc190184513" w:id="31"/>
      <w:bookmarkStart w:name="_Toc102040763" w:id="32"/>
      <w:r w:rsidRPr="37210FD3" w:rsidR="000202DE">
        <w:rPr>
          <w:rFonts w:ascii="Times New Roman" w:hAnsi="Times New Roman" w:eastAsia="Times New Roman" w:cs="Times New Roman"/>
          <w:sz w:val="24"/>
          <w:szCs w:val="24"/>
        </w:rPr>
        <w:t>Functional Testing</w:t>
      </w:r>
      <w:bookmarkEnd w:id="30"/>
      <w:bookmarkEnd w:id="31"/>
      <w:bookmarkEnd w:id="32"/>
    </w:p>
    <w:p w:rsidRPr="00B7788F" w:rsidR="00E4044A" w:rsidP="37210FD3" w:rsidRDefault="00E4044A" w14:paraId="6D135EC2" w14:textId="3448645C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7210FD3" w:rsidR="00E4044A">
        <w:rPr>
          <w:rFonts w:ascii="Times New Roman" w:hAnsi="Times New Roman" w:eastAsia="Times New Roman" w:cs="Times New Roman"/>
          <w:sz w:val="24"/>
          <w:szCs w:val="24"/>
        </w:rPr>
        <w:t>Insert a screenshot below of the refactored code executed without errors.</w:t>
      </w:r>
    </w:p>
    <w:p w:rsidR="003978A0" w:rsidP="37210FD3" w:rsidRDefault="003978A0" w14:paraId="65FF8CA9" w14:textId="70BC31E6">
      <w:pPr>
        <w:spacing w:before="240" w:beforeAutospacing="off" w:after="240" w:afterAutospacing="off"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the functional testing phase, I tested the new </w:t>
      </w:r>
      <w:r w:rsidRPr="37210FD3" w:rsidR="4FA8831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SHA-256 checksum feature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at I implemented in the application. This functionality was added as part of my refactoring efforts to improve file verification and data integrity.</w:t>
      </w:r>
    </w:p>
    <w:p w:rsidR="003978A0" w:rsidP="37210FD3" w:rsidRDefault="003978A0" w14:paraId="3D709A29" w14:textId="4DD210FB">
      <w:pPr>
        <w:spacing w:before="240" w:beforeAutospacing="off" w:after="240" w:afterAutospacing="off"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odified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erverController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lass in the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om.snhu.sslserver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ackage to create a new RESTful endpoint at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/hash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This endpoint generates a SHA-256 hash of the input string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"Godsgift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rokarawei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"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using Java’s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essageDigest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lass.</w:t>
      </w:r>
    </w:p>
    <w:p w:rsidR="003978A0" w:rsidP="37210FD3" w:rsidRDefault="003978A0" w14:paraId="1AD973BE" w14:textId="1C955559">
      <w:p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test this, I ran the Spring Boot application and navigated to </w:t>
      </w:r>
      <w:hyperlink r:id="Rbaa2cc9cbd7e458b">
        <w:r w:rsidRPr="37210FD3" w:rsidR="4FA8831D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://localhost:8080/hash</w:t>
        </w:r>
      </w:hyperlink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 my browser. The page loaded successfully and displayed:</w:t>
      </w:r>
    </w:p>
    <w:p w:rsidR="003978A0" w:rsidP="37210FD3" w:rsidRDefault="003978A0" w14:paraId="47F28376" w14:textId="7DF3AA63">
      <w:pPr>
        <w:pStyle w:val="ListParagraph"/>
        <w:numPr>
          <w:ilvl w:val="0"/>
          <w:numId w:val="25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original string: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Godsgift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rokarawei</w:t>
      </w:r>
    </w:p>
    <w:p w:rsidR="003978A0" w:rsidP="37210FD3" w:rsidRDefault="003978A0" w14:paraId="3B1CAFC7" w14:textId="56F445FA">
      <w:pPr>
        <w:pStyle w:val="ListParagraph"/>
        <w:numPr>
          <w:ilvl w:val="0"/>
          <w:numId w:val="25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 SHA-256 hash: </w:t>
      </w: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68fb0b351078b89e3dd263feb7e771a3af451da7fa51794ccea57ed32ed0e835</w:t>
      </w:r>
    </w:p>
    <w:p w:rsidR="003978A0" w:rsidP="37210FD3" w:rsidRDefault="003978A0" w14:paraId="13EDA1A7" w14:textId="111D76C4">
      <w:p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FA883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is confirmed that the endpoint was working correctly, the cryptographic logic was implemented successfully, and the application ran without errors.</w:t>
      </w:r>
    </w:p>
    <w:p w:rsidR="003978A0" w:rsidP="37210FD3" w:rsidRDefault="003978A0" w14:paraId="42BA38F6" w14:textId="1BAC6C93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="4FA8831D">
        <w:drawing>
          <wp:inline wp14:editId="2996C88F" wp14:anchorId="258A3A18">
            <wp:extent cx="5943600" cy="3343275"/>
            <wp:effectExtent l="0" t="0" r="0" b="0"/>
            <wp:docPr id="11886502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4cfaa37fe445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37210FD3" w:rsidRDefault="00E33862" w14:paraId="7B9F371C" w14:textId="52F5EA5A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E33862" w:rsidP="37210FD3" w:rsidRDefault="00E33862" w14:paraId="2731DE97" w14:textId="46FF2EDE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256172566" w:id="33"/>
      <w:bookmarkStart w:name="_Toc1705881728" w:id="34"/>
      <w:bookmarkStart w:name="_Toc102040764" w:id="35"/>
      <w:r w:rsidRPr="37210FD3" w:rsidR="00E33862">
        <w:rPr>
          <w:rFonts w:ascii="Times New Roman" w:hAnsi="Times New Roman" w:eastAsia="Times New Roman" w:cs="Times New Roman"/>
          <w:sz w:val="24"/>
          <w:szCs w:val="24"/>
        </w:rPr>
        <w:t>Summary</w:t>
      </w:r>
      <w:bookmarkEnd w:id="33"/>
      <w:bookmarkEnd w:id="34"/>
      <w:bookmarkEnd w:id="35"/>
    </w:p>
    <w:p w:rsidR="40B6D9F3" w:rsidP="37210FD3" w:rsidRDefault="40B6D9F3" w14:paraId="1C1D0CD5" w14:textId="00564A90">
      <w:pPr>
        <w:spacing w:before="240" w:beforeAutospacing="off" w:after="240" w:afterAutospacing="off"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roughout this project, I focused on enhancing the security posture of the Artemis Financial Spring Boot application by applying a series of secure coding and testing practices. My primary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objective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as to refactor the existing codebase to include secure communication and checksum verification features, while also integrating a vulnerability scanning process.</w:t>
      </w:r>
    </w:p>
    <w:p w:rsidR="40B6D9F3" w:rsidP="37210FD3" w:rsidRDefault="40B6D9F3" w14:paraId="2E96135F" w14:textId="5D48AB14">
      <w:pPr>
        <w:spacing w:before="240" w:beforeAutospacing="off" w:after="240" w:afterAutospacing="off"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achieve this, I began by implementing the SHA-256 cryptographic hash algorithm within the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erverController.java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lass. I added a new RESTful endpoint at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/hash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at generates a SHA-256 checksum for the string </w:t>
      </w:r>
      <w:r w:rsidRPr="37210FD3" w:rsidR="40B6D9F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"Godsgift </w:t>
      </w:r>
      <w:r w:rsidRPr="37210FD3" w:rsidR="40B6D9F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Arokarawei</w:t>
      </w:r>
      <w:r w:rsidRPr="37210FD3" w:rsidR="40B6D9F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"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I used Java's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essageDigest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lass from the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ava.security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ackage to perform the hashing. The resulting hash,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68fb0b351078b89e3dd263feb7e771a3af451da7fa51794ccea57ed32ed0e835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, was verified by accessing the endpoint through the browser and confirming the expected output.</w:t>
      </w:r>
    </w:p>
    <w:p w:rsidR="40B6D9F3" w:rsidP="37210FD3" w:rsidRDefault="40B6D9F3" w14:paraId="5133A6BB" w14:textId="36D8BB2F">
      <w:pPr>
        <w:spacing w:before="240" w:beforeAutospacing="off" w:after="240" w:afterAutospacing="off"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Next, I worked on securing the application with HTTPS. I used the Java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eytool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utility to generate a self-signed certificate backed by a 2048-bit RSA key pair using the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HA384withRSA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ignature algorithm. I stored the certificate in a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eystore.jks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 and exported a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er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ertificate file named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erver.cer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Both were placed in the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rc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/main/resources/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irectory, and I configured the Spring Boot application to use them to enable HTTPS connections. This allowed the application to serve secure content over </w:t>
      </w:r>
      <w:hyperlink r:id="R26b4c18e1b8e4330">
        <w:r w:rsidRPr="37210FD3" w:rsidR="40B6D9F3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localhost:8080</w:t>
        </w:r>
      </w:hyperlink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, ensuring that sensitive data transmitted over the network would be encrypted.</w:t>
      </w:r>
    </w:p>
    <w:p w:rsidR="40B6D9F3" w:rsidP="37210FD3" w:rsidRDefault="40B6D9F3" w14:paraId="49BCCEC0" w14:textId="38ECC020">
      <w:pPr>
        <w:spacing w:before="240" w:beforeAutospacing="off" w:after="240" w:afterAutospacing="off"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the testing phase, I conducted a security scan of the project using the OWASP Dependency-Check Maven plugin (version 12.0.2). The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nitial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report flagged three known vulnerabilities:</w:t>
      </w:r>
    </w:p>
    <w:p w:rsidR="40B6D9F3" w:rsidP="37210FD3" w:rsidRDefault="40B6D9F3" w14:paraId="36E71C60" w14:textId="10F807FE">
      <w:pPr>
        <w:pStyle w:val="ListParagraph"/>
        <w:numPr>
          <w:ilvl w:val="0"/>
          <w:numId w:val="26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CVE-2025-49128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ackson-core-2.10.2.jar</w:t>
      </w:r>
    </w:p>
    <w:p w:rsidR="40B6D9F3" w:rsidP="37210FD3" w:rsidRDefault="40B6D9F3" w14:paraId="3BA6A378" w14:textId="0111AACB">
      <w:pPr>
        <w:pStyle w:val="ListParagraph"/>
        <w:numPr>
          <w:ilvl w:val="0"/>
          <w:numId w:val="26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CVE-2020-25649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ackson-databind-2.10.2.jar</w:t>
      </w:r>
    </w:p>
    <w:p w:rsidR="40B6D9F3" w:rsidP="37210FD3" w:rsidRDefault="40B6D9F3" w14:paraId="509D9D57" w14:textId="55EF2BEE">
      <w:pPr>
        <w:pStyle w:val="ListParagraph"/>
        <w:numPr>
          <w:ilvl w:val="0"/>
          <w:numId w:val="26"/>
        </w:numPr>
        <w:spacing w:before="240" w:beforeAutospacing="off" w:after="240" w:afterAutospacing="off"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CVE-2023-51074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son-path-2.4.0.jar</w:t>
      </w:r>
    </w:p>
    <w:p w:rsidR="40B6D9F3" w:rsidP="37210FD3" w:rsidRDefault="40B6D9F3" w14:paraId="3B7B764D" w14:textId="2CD98B76">
      <w:pPr>
        <w:spacing w:before="240" w:beforeAutospacing="off" w:after="240" w:afterAutospacing="off"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fter researching these CVEs, I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termined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at the affected functionality was either not in use or not exploitable within the scope of my application. To address this cleanly and professionally, I created a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uppression.xml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. I used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lt;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gav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gt;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ags to specifically target the affected libraries and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lt;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ve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gt;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d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lt;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ulnerabilityName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&gt;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ags to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y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 CVEs I was suppressing. I then updated my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om.xml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o include this file in the configuration of the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pendency-check-maven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lugin.</w:t>
      </w:r>
    </w:p>
    <w:p w:rsidR="40B6D9F3" w:rsidP="37210FD3" w:rsidRDefault="40B6D9F3" w14:paraId="6A47EC37" w14:textId="06FA750C">
      <w:pPr>
        <w:spacing w:before="240" w:beforeAutospacing="off" w:after="240" w:afterAutospacing="off"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Upon re-running the Maven build (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vn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verify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), the suppressed vulnerabilities were no longer reported, and the build completed successfully. I confirmed this both through the console output and by comparing the original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pendency-check-report.html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ith the suppressed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pendency-check-report-suppressed.html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</w:p>
    <w:p w:rsidR="40B6D9F3" w:rsidP="37210FD3" w:rsidRDefault="40B6D9F3" w14:paraId="75D837CB" w14:textId="4BB71947">
      <w:pPr>
        <w:spacing w:before="240" w:beforeAutospacing="off" w:after="240" w:afterAutospacing="off" w:line="480" w:lineRule="auto"/>
        <w:ind w:firstLine="36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o complete my testing, I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alidated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at the application runs successfully without errors, both in terms of the functional endpoint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/hash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d secure HTTPS startup. I also documented the results through screenshots, showing the application console output, the hash endpoint response, the suppressed vulnerability report, and the successful Maven build. This comprehensive process 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monstrated</w:t>
      </w:r>
      <w:r w:rsidRPr="37210FD3" w:rsidR="40B6D9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my ability to write secure code, configure secure communication, manage third-party risk, and test the system effectively.</w:t>
      </w:r>
    </w:p>
    <w:p w:rsidR="37210FD3" w:rsidP="37210FD3" w:rsidRDefault="37210FD3" w14:paraId="3076CC38" w14:textId="7336E44D">
      <w:pPr>
        <w:pStyle w:val="Heading2"/>
        <w:spacing w:before="0" w:line="480" w:lineRule="auto"/>
        <w:ind w:left="360"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E4044A" w:rsidP="37210FD3" w:rsidRDefault="00E4044A" w14:paraId="09582ED5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6E3003" w:rsidP="37210FD3" w:rsidRDefault="006E3003" w14:paraId="4C02CC3C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620D193F" w:rsidP="37210FD3" w:rsidRDefault="620D193F" w14:paraId="31987E4A" w14:textId="60009066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71130422" w:id="36"/>
      <w:bookmarkStart w:name="_Toc102040765" w:id="37"/>
      <w:r w:rsidRPr="37210FD3" w:rsidR="620D193F">
        <w:rPr>
          <w:rFonts w:ascii="Times New Roman" w:hAnsi="Times New Roman" w:eastAsia="Times New Roman" w:cs="Times New Roman"/>
          <w:sz w:val="24"/>
          <w:szCs w:val="24"/>
        </w:rPr>
        <w:t>Industry Standard Best Practices</w:t>
      </w:r>
      <w:bookmarkEnd w:id="36"/>
      <w:bookmarkEnd w:id="37"/>
    </w:p>
    <w:p w:rsidRPr="00B7788F" w:rsidR="00974AE3" w:rsidP="37210FD3" w:rsidRDefault="620D193F" w14:paraId="534B819D" w14:textId="32CD8F31">
      <w:p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s part of this project, I followed several industry-recognized best practices for writing and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intaining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ecure software. These practices reflect not only technical implementation but also compliance with secure development life cycle (SDLC) standards:</w:t>
      </w:r>
    </w:p>
    <w:p w:rsidRPr="00B7788F" w:rsidR="00974AE3" w:rsidP="37210FD3" w:rsidRDefault="620D193F" w14:paraId="42FD4B75" w14:textId="5299FD01">
      <w:pPr>
        <w:pStyle w:val="ListParagraph"/>
        <w:numPr>
          <w:ilvl w:val="0"/>
          <w:numId w:val="27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Use of Secure Hash Algorithms (SHA-256):</w:t>
      </w:r>
      <w:r>
        <w:br/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 implemented the SHA-256 algorithm to generate checksums for string data. SHA-256 is part of the SHA-2 family and is recommended by NIST due to its strong resistance to collision and preimage attacks. Its one-way function is ideal for verifying data integrity, especially in sensitive applications such as financial platforms.</w:t>
      </w:r>
    </w:p>
    <w:p w:rsidRPr="00B7788F" w:rsidR="00974AE3" w:rsidP="37210FD3" w:rsidRDefault="620D193F" w14:paraId="67E9341D" w14:textId="05E4FC4C">
      <w:pPr>
        <w:pStyle w:val="ListParagraph"/>
        <w:numPr>
          <w:ilvl w:val="0"/>
          <w:numId w:val="27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Secure HTTPS Configuration with TLS:</w:t>
      </w:r>
      <w:r>
        <w:br/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 used Java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eytool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o generate a 2048-bit RSA key pair and a self-signed certificate, stored in a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keystore.jks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. This was configured in Spring Boot to enable secure HTTPS communication. This approach ensures that all data transmitted between the client and server is encrypted, protecting against eavesdropping and man-in-the-middle (MITM) attacks. HTTPS also provides a foundation for compliance with data privacy laws and financial industry standards.</w:t>
      </w:r>
    </w:p>
    <w:p w:rsidRPr="00B7788F" w:rsidR="00974AE3" w:rsidP="37210FD3" w:rsidRDefault="620D193F" w14:paraId="2915EDC5" w14:textId="61D19011">
      <w:pPr>
        <w:pStyle w:val="ListParagraph"/>
        <w:numPr>
          <w:ilvl w:val="0"/>
          <w:numId w:val="27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Dependency Vulnerability Scanning (OWASP Dependency-Check):</w:t>
      </w:r>
      <w:r>
        <w:br/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 integrated the OWASP Dependency-Check Maven plugin into my build process to scan for known vulnerabilities in third-party libraries. This tool maps project dependencies against the National Vulnerability Database (NVD) and OSS Index, helping developers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y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nd mitigate risks early in the development cycle.</w:t>
      </w:r>
    </w:p>
    <w:p w:rsidRPr="00B7788F" w:rsidR="00974AE3" w:rsidP="37210FD3" w:rsidRDefault="620D193F" w14:paraId="026EBA4E" w14:textId="19D96236">
      <w:pPr>
        <w:pStyle w:val="ListParagraph"/>
        <w:numPr>
          <w:ilvl w:val="0"/>
          <w:numId w:val="27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False Positive Management via Suppression Files:</w:t>
      </w:r>
      <w:r>
        <w:br/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hen vulnerabilities were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dentified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at did not pose actual threats in the context of my application, I documented and suppressed them using a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uppression.xml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file. This practice is aligned with real-world enterprise risk management policies, allowing development to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roceed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ithout compromising on documented security posture.</w:t>
      </w:r>
    </w:p>
    <w:p w:rsidRPr="00B7788F" w:rsidR="00974AE3" w:rsidP="37210FD3" w:rsidRDefault="620D193F" w14:paraId="79DFE8F6" w14:textId="1AD1B12D">
      <w:pPr>
        <w:pStyle w:val="ListParagraph"/>
        <w:numPr>
          <w:ilvl w:val="0"/>
          <w:numId w:val="27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Configuration Management in Maven (</w:t>
      </w: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pom.xml</w:t>
      </w: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):</w:t>
      </w:r>
      <w:r>
        <w:br/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 followed Maven best practices by properly declaring plugins, configuring build phases, and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intaining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onsistent plugin versions. I ensured that the suppression file path was explicitly declared under the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pendency-check-maven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lugin,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facilitating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repeatable and automated builds.</w:t>
      </w:r>
    </w:p>
    <w:p w:rsidRPr="00B7788F" w:rsidR="00974AE3" w:rsidP="37210FD3" w:rsidRDefault="620D193F" w14:paraId="45DAF706" w14:textId="4A17B539">
      <w:pPr>
        <w:pStyle w:val="ListParagraph"/>
        <w:numPr>
          <w:ilvl w:val="0"/>
          <w:numId w:val="27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Functional Testing and Verification:</w:t>
      </w:r>
      <w:r>
        <w:br/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fter implementing the checksum endpoint and HTTPS features, I conducted end-to-end tests to confirm the application runs without errors. I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validated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 checksum endpoint by accessing it through the browser and verifying that the hash was correctly returned. I also verified the Spring Boot application's secure startup and confirmed the absence of runtime errors through console logs.</w:t>
      </w:r>
    </w:p>
    <w:p w:rsidRPr="00B7788F" w:rsidR="00974AE3" w:rsidP="37210FD3" w:rsidRDefault="620D193F" w14:paraId="688D962B" w14:textId="5538A2D4">
      <w:pPr>
        <w:pStyle w:val="ListParagraph"/>
        <w:numPr>
          <w:ilvl w:val="0"/>
          <w:numId w:val="27"/>
        </w:num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Security Documentation and Evidence:</w:t>
      </w:r>
      <w:r>
        <w:br/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 documented every step of the project, including code changes, screenshots, test results, and suppression decisions. This aligns with best practices for traceability, transparency, and audit readiness, 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mportant factors</w:t>
      </w: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 environments such as financial institutions and regulated industries.</w:t>
      </w:r>
    </w:p>
    <w:p w:rsidRPr="00B7788F" w:rsidR="00974AE3" w:rsidP="37210FD3" w:rsidRDefault="620D193F" w14:paraId="4B97EBC2" w14:textId="17FC6FD4">
      <w:pPr>
        <w:spacing w:before="240" w:beforeAutospacing="off" w:after="240" w:afterAutospacing="off"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7210FD3" w:rsidR="79BB5E5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By incorporating these best practices, I ensured that the application was not only functional but also secure, well-documented, and maintainable, ready to meet real-world standards for software deployed in high-stakes environments.</w:t>
      </w:r>
    </w:p>
    <w:p w:rsidRPr="00B7788F" w:rsidR="00974AE3" w:rsidP="37210FD3" w:rsidRDefault="620D193F" w14:paraId="052C684F" w14:textId="013DA37F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6">
    <w:nsid w:val="238eb6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3908abb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98aa82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116d46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4d6bce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ee10f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079FA6"/>
    <w:rsid w:val="018FF2A0"/>
    <w:rsid w:val="01E02963"/>
    <w:rsid w:val="02F243EC"/>
    <w:rsid w:val="03E696BE"/>
    <w:rsid w:val="09E59273"/>
    <w:rsid w:val="0C3199FE"/>
    <w:rsid w:val="10DDBD3E"/>
    <w:rsid w:val="142A48A4"/>
    <w:rsid w:val="14F0DB17"/>
    <w:rsid w:val="15EB4333"/>
    <w:rsid w:val="172F74F6"/>
    <w:rsid w:val="1757C021"/>
    <w:rsid w:val="17CFF39D"/>
    <w:rsid w:val="18D777EC"/>
    <w:rsid w:val="18DC93A9"/>
    <w:rsid w:val="195DB78F"/>
    <w:rsid w:val="1BD30FD7"/>
    <w:rsid w:val="1C839332"/>
    <w:rsid w:val="1E33427F"/>
    <w:rsid w:val="1FA2FC07"/>
    <w:rsid w:val="1FCCF913"/>
    <w:rsid w:val="2168C974"/>
    <w:rsid w:val="236039E6"/>
    <w:rsid w:val="25E5C891"/>
    <w:rsid w:val="263F7668"/>
    <w:rsid w:val="275A6BDC"/>
    <w:rsid w:val="2CB369A1"/>
    <w:rsid w:val="2E5C311D"/>
    <w:rsid w:val="2E5D5C8F"/>
    <w:rsid w:val="2EA72CD2"/>
    <w:rsid w:val="2F43C643"/>
    <w:rsid w:val="30A2BF11"/>
    <w:rsid w:val="31E82202"/>
    <w:rsid w:val="327AF2C5"/>
    <w:rsid w:val="329BBDBD"/>
    <w:rsid w:val="3322AB25"/>
    <w:rsid w:val="347D29E8"/>
    <w:rsid w:val="35D35E7F"/>
    <w:rsid w:val="36783246"/>
    <w:rsid w:val="37210FD3"/>
    <w:rsid w:val="398EDBB4"/>
    <w:rsid w:val="3AE22101"/>
    <w:rsid w:val="3BB04844"/>
    <w:rsid w:val="3BC013C1"/>
    <w:rsid w:val="3CEB1B43"/>
    <w:rsid w:val="3F415478"/>
    <w:rsid w:val="4007FAAC"/>
    <w:rsid w:val="40B6D9F3"/>
    <w:rsid w:val="410D3052"/>
    <w:rsid w:val="4260E00C"/>
    <w:rsid w:val="428D4456"/>
    <w:rsid w:val="44136985"/>
    <w:rsid w:val="452962D1"/>
    <w:rsid w:val="454174DB"/>
    <w:rsid w:val="47F056AF"/>
    <w:rsid w:val="48E6DAA8"/>
    <w:rsid w:val="4A82AB09"/>
    <w:rsid w:val="4D447FEE"/>
    <w:rsid w:val="4DFEF041"/>
    <w:rsid w:val="4E510242"/>
    <w:rsid w:val="4EB379EC"/>
    <w:rsid w:val="4FA8831D"/>
    <w:rsid w:val="5018F677"/>
    <w:rsid w:val="51391587"/>
    <w:rsid w:val="52FC0C2C"/>
    <w:rsid w:val="5393F381"/>
    <w:rsid w:val="539B217E"/>
    <w:rsid w:val="56954D80"/>
    <w:rsid w:val="56DB18D1"/>
    <w:rsid w:val="5886866C"/>
    <w:rsid w:val="59349400"/>
    <w:rsid w:val="5A02075A"/>
    <w:rsid w:val="5B587107"/>
    <w:rsid w:val="5B886D85"/>
    <w:rsid w:val="5B95489A"/>
    <w:rsid w:val="5DD73C14"/>
    <w:rsid w:val="604FE896"/>
    <w:rsid w:val="620D193F"/>
    <w:rsid w:val="6292A5E1"/>
    <w:rsid w:val="64A40053"/>
    <w:rsid w:val="681DCBB2"/>
    <w:rsid w:val="69DDBFCF"/>
    <w:rsid w:val="69EDBCD2"/>
    <w:rsid w:val="6D4E6B20"/>
    <w:rsid w:val="6F50856B"/>
    <w:rsid w:val="7101F37A"/>
    <w:rsid w:val="752151BA"/>
    <w:rsid w:val="75F9FAAC"/>
    <w:rsid w:val="782B0441"/>
    <w:rsid w:val="783D8A15"/>
    <w:rsid w:val="79BB5E50"/>
    <w:rsid w:val="7AA95D77"/>
    <w:rsid w:val="7C565D83"/>
    <w:rsid w:val="7C567870"/>
    <w:rsid w:val="7C56BC88"/>
    <w:rsid w:val="7D24B57C"/>
    <w:rsid w:val="7D839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b.png" Id="R3541bf3091344847" /><Relationship Type="http://schemas.openxmlformats.org/officeDocument/2006/relationships/image" Target="/media/imagec.png" Id="R2e8e5cb2dd6c41fa" /><Relationship Type="http://schemas.openxmlformats.org/officeDocument/2006/relationships/image" Target="/media/imaged.png" Id="Rbf57a9b96795401e" /><Relationship Type="http://schemas.openxmlformats.org/officeDocument/2006/relationships/image" Target="/media/imagee.png" Id="Re8f41c9b684c4b38" /><Relationship Type="http://schemas.openxmlformats.org/officeDocument/2006/relationships/image" Target="/media/imagef.png" Id="Rbd7ada70882b426f" /><Relationship Type="http://schemas.openxmlformats.org/officeDocument/2006/relationships/image" Target="/media/image10.png" Id="Rd84ced62606c424f" /><Relationship Type="http://schemas.openxmlformats.org/officeDocument/2006/relationships/image" Target="/media/image11.png" Id="R67fdacf6c5c34763" /><Relationship Type="http://schemas.openxmlformats.org/officeDocument/2006/relationships/image" Target="/media/image12.png" Id="Raa0b283ad7ce4703" /><Relationship Type="http://schemas.openxmlformats.org/officeDocument/2006/relationships/image" Target="/media/image13.png" Id="Rcd30e6a0d96246fd" /><Relationship Type="http://schemas.openxmlformats.org/officeDocument/2006/relationships/image" Target="/media/image14.png" Id="R1fbb1e95e353416d" /><Relationship Type="http://schemas.openxmlformats.org/officeDocument/2006/relationships/image" Target="/media/image15.png" Id="R869d496903394b2f" /><Relationship Type="http://schemas.openxmlformats.org/officeDocument/2006/relationships/image" Target="/media/image16.png" Id="Ra43c81f1bc4d4081" /><Relationship Type="http://schemas.openxmlformats.org/officeDocument/2006/relationships/image" Target="/media/image17.png" Id="Rb6b392a436a7494a" /><Relationship Type="http://schemas.openxmlformats.org/officeDocument/2006/relationships/hyperlink" Target="http://localhost:8080/hash" TargetMode="External" Id="Rbaa2cc9cbd7e458b" /><Relationship Type="http://schemas.openxmlformats.org/officeDocument/2006/relationships/image" Target="/media/image18.png" Id="R744cfaa37fe44594" /><Relationship Type="http://schemas.openxmlformats.org/officeDocument/2006/relationships/hyperlink" Target="https://localhost:8080" TargetMode="External" Id="R26b4c18e1b8e433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Dan Muoki</lastModifiedBy>
  <revision>52</revision>
  <dcterms:created xsi:type="dcterms:W3CDTF">2022-04-20T12:43:00.0000000Z</dcterms:created>
  <dcterms:modified xsi:type="dcterms:W3CDTF">2025-06-18T07:40:24.75591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